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962C0" w14:textId="318C8E6E" w:rsidR="007D5B32" w:rsidRDefault="00000000">
      <w:hyperlink r:id="rId5" w:history="1">
        <w:r w:rsidR="001E7D97" w:rsidRPr="007F5367">
          <w:rPr>
            <w:rStyle w:val="Hyperlink"/>
          </w:rPr>
          <w:t>https://github.com/jamiewilson/form-to-google-sheets</w:t>
        </w:r>
      </w:hyperlink>
    </w:p>
    <w:p w14:paraId="57879585" w14:textId="36E577D7" w:rsidR="001E7D97" w:rsidRDefault="001E7D97"/>
    <w:p w14:paraId="408E5A07" w14:textId="3B9BA3B1" w:rsidR="001E7D97" w:rsidRDefault="001B1003">
      <w:r>
        <w:t xml:space="preserve">docs sheet: </w:t>
      </w:r>
      <w:hyperlink r:id="rId6" w:anchor="gid=0" w:history="1">
        <w:r w:rsidR="001E7D97" w:rsidRPr="007F5367">
          <w:rPr>
            <w:rStyle w:val="Hyperlink"/>
          </w:rPr>
          <w:t>https://docs.google.com/spreadsheets/d/17MPkJRg3bfvUsKX_vuGwrDZi5sl7awg6cYori9CpknU/edit#gid=0</w:t>
        </w:r>
      </w:hyperlink>
    </w:p>
    <w:p w14:paraId="49771B92" w14:textId="083CCCDB" w:rsidR="001E7D97" w:rsidRDefault="00000000">
      <w:hyperlink r:id="rId7" w:history="1">
        <w:r w:rsidR="001E7D97" w:rsidRPr="007F5367">
          <w:rPr>
            <w:rStyle w:val="Hyperlink"/>
          </w:rPr>
          <w:t>https://script.google.com/u/0/home/projects/19y-NaYAzV9Pa-oaytNaKtyXZKubgBXU7vFXo4d5Q6AnY88UEejspH-RR/edit</w:t>
        </w:r>
      </w:hyperlink>
    </w:p>
    <w:p w14:paraId="144D0CC1" w14:textId="6AEF179C" w:rsidR="001E7D97" w:rsidRDefault="001E7D97">
      <w:r>
        <w:t xml:space="preserve">deployment ID: </w:t>
      </w:r>
      <w:r w:rsidRPr="001E7D97">
        <w:t>AKfycbz4IcA-cynbg7VvkPY4AXx5S3z2k5K3fC9msHhO0dwaprNOEf8iDL4gLzvBtxnaKvRv</w:t>
      </w:r>
    </w:p>
    <w:p w14:paraId="341C90E5" w14:textId="3088101F" w:rsidR="001E7D97" w:rsidRDefault="001E7D97">
      <w:r>
        <w:t xml:space="preserve">web app: </w:t>
      </w:r>
      <w:hyperlink r:id="rId8" w:history="1">
        <w:r w:rsidRPr="007F5367">
          <w:rPr>
            <w:rStyle w:val="Hyperlink"/>
          </w:rPr>
          <w:t>https://script.google.com/macros/s/AKfycbz4IcA-cynbg7VvkPY4AXx5S3z2k5K3fC9msHhO0dwaprNOEf8iDL4gLzvBtxnaKvRv/exec</w:t>
        </w:r>
      </w:hyperlink>
      <w:r>
        <w:br/>
      </w:r>
    </w:p>
    <w:p w14:paraId="6EDF4F79" w14:textId="79B1AE2A" w:rsidR="001E7D97" w:rsidRDefault="001E7D97">
      <w:r w:rsidRPr="001E7D97">
        <w:rPr>
          <w:noProof/>
        </w:rPr>
        <w:drawing>
          <wp:inline distT="0" distB="0" distL="0" distR="0" wp14:anchorId="7D4EA7E9" wp14:editId="3B716502">
            <wp:extent cx="5731510" cy="4501515"/>
            <wp:effectExtent l="0" t="0" r="254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0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375EC" w14:textId="587FB187" w:rsidR="001B1003" w:rsidRDefault="001B1003"/>
    <w:p w14:paraId="35CA7D3B" w14:textId="41D7204C" w:rsidR="001B1003" w:rsidRDefault="001B1003" w:rsidP="001B1003">
      <w:pPr>
        <w:pStyle w:val="ListParagraph"/>
        <w:numPr>
          <w:ilvl w:val="0"/>
          <w:numId w:val="1"/>
        </w:numPr>
      </w:pPr>
      <w:hyperlink r:id="rId10" w:history="1">
        <w:r w:rsidRPr="00820B8A">
          <w:rPr>
            <w:rStyle w:val="Hyperlink"/>
          </w:rPr>
          <w:t>https://stackoverflow.com/questions/50796220/error-invalid-css-after-body-expected-selector-or-at-rule-was-on-line</w:t>
        </w:r>
      </w:hyperlink>
    </w:p>
    <w:p w14:paraId="0B28A65E" w14:textId="0BD847EA" w:rsidR="001B1003" w:rsidRDefault="001B1003" w:rsidP="001B1003">
      <w:pPr>
        <w:pStyle w:val="ListParagraph"/>
        <w:numPr>
          <w:ilvl w:val="0"/>
          <w:numId w:val="1"/>
        </w:numPr>
      </w:pPr>
      <w:hyperlink r:id="rId11" w:history="1">
        <w:r w:rsidRPr="00820B8A">
          <w:rPr>
            <w:rStyle w:val="Hyperlink"/>
          </w:rPr>
          <w:t>https://code.visualstudio.com/shortcuts/keyboard-shortcuts-windows.pdf</w:t>
        </w:r>
      </w:hyperlink>
    </w:p>
    <w:p w14:paraId="0A33EA11" w14:textId="6D61FCC2" w:rsidR="001B1003" w:rsidRDefault="001B1003" w:rsidP="001B1003">
      <w:pPr>
        <w:pStyle w:val="ListParagraph"/>
        <w:numPr>
          <w:ilvl w:val="0"/>
          <w:numId w:val="1"/>
        </w:numPr>
      </w:pPr>
      <w:hyperlink r:id="rId12" w:history="1">
        <w:r w:rsidRPr="00820B8A">
          <w:rPr>
            <w:rStyle w:val="Hyperlink"/>
          </w:rPr>
          <w:t>https://css-tricks.com/almanac/properties/g/grid-template-columns/</w:t>
        </w:r>
      </w:hyperlink>
    </w:p>
    <w:p w14:paraId="0C71E2A0" w14:textId="7796DB3E" w:rsidR="001B1003" w:rsidRDefault="001B1003" w:rsidP="001B1003">
      <w:pPr>
        <w:pStyle w:val="ListParagraph"/>
        <w:numPr>
          <w:ilvl w:val="0"/>
          <w:numId w:val="1"/>
        </w:numPr>
      </w:pPr>
      <w:hyperlink r:id="rId13" w:history="1">
        <w:r w:rsidRPr="00820B8A">
          <w:rPr>
            <w:rStyle w:val="Hyperlink"/>
          </w:rPr>
          <w:t>https://newtodesign.com/pure-css-carousels/</w:t>
        </w:r>
      </w:hyperlink>
    </w:p>
    <w:p w14:paraId="59E15BB5" w14:textId="64D505D1" w:rsidR="001B1003" w:rsidRDefault="001B1003" w:rsidP="001B1003">
      <w:pPr>
        <w:pStyle w:val="ListParagraph"/>
        <w:numPr>
          <w:ilvl w:val="0"/>
          <w:numId w:val="1"/>
        </w:numPr>
      </w:pPr>
      <w:hyperlink r:id="rId14" w:history="1">
        <w:r w:rsidRPr="00820B8A">
          <w:rPr>
            <w:rStyle w:val="Hyperlink"/>
          </w:rPr>
          <w:t>https://www.youtube.com/watch?v=owEHlDn0JYQ&amp;list=PL07efmqYWHZ_rVeQ1ws0ER9eL6cxo-d5V</w:t>
        </w:r>
      </w:hyperlink>
    </w:p>
    <w:p w14:paraId="011E8F73" w14:textId="7C26755D" w:rsidR="001B1003" w:rsidRDefault="001B1003" w:rsidP="001B1003">
      <w:pPr>
        <w:pStyle w:val="ListParagraph"/>
        <w:numPr>
          <w:ilvl w:val="0"/>
          <w:numId w:val="1"/>
        </w:numPr>
      </w:pPr>
      <w:hyperlink r:id="rId15" w:history="1">
        <w:r w:rsidRPr="00820B8A">
          <w:rPr>
            <w:rStyle w:val="Hyperlink"/>
          </w:rPr>
          <w:t>https://github.com/bedimcode/responsive-portfolio-complete</w:t>
        </w:r>
      </w:hyperlink>
    </w:p>
    <w:p w14:paraId="15323156" w14:textId="0E57C2A4" w:rsidR="001B1003" w:rsidRDefault="001B1003" w:rsidP="001B1003">
      <w:pPr>
        <w:pStyle w:val="ListParagraph"/>
        <w:numPr>
          <w:ilvl w:val="0"/>
          <w:numId w:val="1"/>
        </w:numPr>
      </w:pPr>
      <w:hyperlink r:id="rId16" w:history="1">
        <w:r w:rsidRPr="00820B8A">
          <w:rPr>
            <w:rStyle w:val="Hyperlink"/>
          </w:rPr>
          <w:t>https://boxicons.com/?query=twi</w:t>
        </w:r>
      </w:hyperlink>
    </w:p>
    <w:p w14:paraId="7615450E" w14:textId="130D821E" w:rsidR="001B1003" w:rsidRDefault="001B1003" w:rsidP="001B1003">
      <w:pPr>
        <w:pStyle w:val="ListParagraph"/>
        <w:numPr>
          <w:ilvl w:val="0"/>
          <w:numId w:val="1"/>
        </w:numPr>
      </w:pPr>
      <w:hyperlink r:id="rId17" w:history="1">
        <w:r w:rsidRPr="00820B8A">
          <w:rPr>
            <w:rStyle w:val="Hyperlink"/>
          </w:rPr>
          <w:t>https://ranishadas-portfolio.my.canva.site/</w:t>
        </w:r>
      </w:hyperlink>
    </w:p>
    <w:p w14:paraId="6E87D1FB" w14:textId="28CBA22E" w:rsidR="001B1003" w:rsidRDefault="001B1003" w:rsidP="001B1003">
      <w:pPr>
        <w:pStyle w:val="ListParagraph"/>
        <w:numPr>
          <w:ilvl w:val="0"/>
          <w:numId w:val="1"/>
        </w:numPr>
      </w:pPr>
      <w:hyperlink r:id="rId18" w:history="1">
        <w:r w:rsidRPr="00820B8A">
          <w:rPr>
            <w:rStyle w:val="Hyperlink"/>
          </w:rPr>
          <w:t>https://ranishadas-portfolio.my.canva.site/</w:t>
        </w:r>
      </w:hyperlink>
    </w:p>
    <w:p w14:paraId="32C175A3" w14:textId="030477D8" w:rsidR="001B1003" w:rsidRDefault="001B1003" w:rsidP="001B1003">
      <w:pPr>
        <w:pStyle w:val="ListParagraph"/>
        <w:numPr>
          <w:ilvl w:val="0"/>
          <w:numId w:val="1"/>
        </w:numPr>
      </w:pPr>
      <w:hyperlink r:id="rId19" w:history="1">
        <w:r w:rsidRPr="00820B8A">
          <w:rPr>
            <w:rStyle w:val="Hyperlink"/>
          </w:rPr>
          <w:t>https://www.youtube.com/watch?v=xV7S8BhIeBo</w:t>
        </w:r>
      </w:hyperlink>
    </w:p>
    <w:p w14:paraId="46143CE8" w14:textId="60B8D1E1" w:rsidR="001B1003" w:rsidRDefault="001B1003" w:rsidP="001B1003">
      <w:pPr>
        <w:pStyle w:val="ListParagraph"/>
        <w:numPr>
          <w:ilvl w:val="0"/>
          <w:numId w:val="1"/>
        </w:numPr>
      </w:pPr>
      <w:hyperlink r:id="rId20" w:history="1">
        <w:r w:rsidRPr="00820B8A">
          <w:rPr>
            <w:rStyle w:val="Hyperlink"/>
          </w:rPr>
          <w:t>https://www.youtube.com/watch?v=0YFrGy_mzjY</w:t>
        </w:r>
      </w:hyperlink>
    </w:p>
    <w:p w14:paraId="3B06E816" w14:textId="2D89A7EA" w:rsidR="001B1003" w:rsidRDefault="001B1003" w:rsidP="001B1003">
      <w:pPr>
        <w:pStyle w:val="ListParagraph"/>
        <w:numPr>
          <w:ilvl w:val="0"/>
          <w:numId w:val="1"/>
        </w:numPr>
      </w:pPr>
      <w:hyperlink r:id="rId21" w:history="1">
        <w:r w:rsidRPr="00820B8A">
          <w:rPr>
            <w:rStyle w:val="Hyperlink"/>
          </w:rPr>
          <w:t>https://www.youtube.com/watch?v=27JtRAI3QO8</w:t>
        </w:r>
      </w:hyperlink>
    </w:p>
    <w:p w14:paraId="230DC862" w14:textId="77777777" w:rsidR="001B1003" w:rsidRDefault="001B1003" w:rsidP="001B1003">
      <w:pPr>
        <w:pStyle w:val="ListParagraph"/>
        <w:numPr>
          <w:ilvl w:val="0"/>
          <w:numId w:val="1"/>
        </w:numPr>
      </w:pPr>
    </w:p>
    <w:sectPr w:rsidR="001B10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1726F4"/>
    <w:multiLevelType w:val="hybridMultilevel"/>
    <w:tmpl w:val="3ED018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2228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xMTI0NrS0NDM3MLNQ0lEKTi0uzszPAykwqgUAZswyTiwAAAA="/>
  </w:docVars>
  <w:rsids>
    <w:rsidRoot w:val="001E7D97"/>
    <w:rsid w:val="001B1003"/>
    <w:rsid w:val="001E7D97"/>
    <w:rsid w:val="007D5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AFAFB"/>
  <w15:chartTrackingRefBased/>
  <w15:docId w15:val="{7FCF3599-678E-49BD-B339-D5324C7D3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7D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7D9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B10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ript.google.com/macros/s/AKfycbz4IcA-cynbg7VvkPY4AXx5S3z2k5K3fC9msHhO0dwaprNOEf8iDL4gLzvBtxnaKvRv/exec" TargetMode="External"/><Relationship Id="rId13" Type="http://schemas.openxmlformats.org/officeDocument/2006/relationships/hyperlink" Target="https://newtodesign.com/pure-css-carousels/" TargetMode="External"/><Relationship Id="rId18" Type="http://schemas.openxmlformats.org/officeDocument/2006/relationships/hyperlink" Target="https://ranishadas-portfolio.my.canva.site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youtube.com/watch?v=27JtRAI3QO8" TargetMode="External"/><Relationship Id="rId7" Type="http://schemas.openxmlformats.org/officeDocument/2006/relationships/hyperlink" Target="https://script.google.com/u/0/home/projects/19y-NaYAzV9Pa-oaytNaKtyXZKubgBXU7vFXo4d5Q6AnY88UEejspH-RR/edit" TargetMode="External"/><Relationship Id="rId12" Type="http://schemas.openxmlformats.org/officeDocument/2006/relationships/hyperlink" Target="https://css-tricks.com/almanac/properties/g/grid-template-columns/" TargetMode="External"/><Relationship Id="rId17" Type="http://schemas.openxmlformats.org/officeDocument/2006/relationships/hyperlink" Target="https://ranishadas-portfolio.my.canva.site/" TargetMode="External"/><Relationship Id="rId2" Type="http://schemas.openxmlformats.org/officeDocument/2006/relationships/styles" Target="styles.xml"/><Relationship Id="rId16" Type="http://schemas.openxmlformats.org/officeDocument/2006/relationships/hyperlink" Target="https://boxicons.com/?query=twi" TargetMode="External"/><Relationship Id="rId20" Type="http://schemas.openxmlformats.org/officeDocument/2006/relationships/hyperlink" Target="https://www.youtube.com/watch?v=0YFrGy_mzjY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cs.google.com/spreadsheets/d/17MPkJRg3bfvUsKX_vuGwrDZi5sl7awg6cYori9CpknU/edit" TargetMode="External"/><Relationship Id="rId11" Type="http://schemas.openxmlformats.org/officeDocument/2006/relationships/hyperlink" Target="https://code.visualstudio.com/shortcuts/keyboard-shortcuts-windows.pdf" TargetMode="External"/><Relationship Id="rId5" Type="http://schemas.openxmlformats.org/officeDocument/2006/relationships/hyperlink" Target="https://github.com/jamiewilson/form-to-google-sheets" TargetMode="External"/><Relationship Id="rId15" Type="http://schemas.openxmlformats.org/officeDocument/2006/relationships/hyperlink" Target="https://github.com/bedimcode/responsive-portfolio-complete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stackoverflow.com/questions/50796220/error-invalid-css-after-body-expected-selector-or-at-rule-was-on-line" TargetMode="External"/><Relationship Id="rId19" Type="http://schemas.openxmlformats.org/officeDocument/2006/relationships/hyperlink" Target="https://www.youtube.com/watch?v=xV7S8BhIeBo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www.youtube.com/watch?v=owEHlDn0JYQ&amp;list=PL07efmqYWHZ_rVeQ1ws0ER9eL6cxo-d5V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1</Words>
  <Characters>2121</Characters>
  <Application>Microsoft Office Word</Application>
  <DocSecurity>0</DocSecurity>
  <Lines>17</Lines>
  <Paragraphs>4</Paragraphs>
  <ScaleCrop>false</ScaleCrop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Student:RANISHA.DAS</dc:creator>
  <cp:keywords/>
  <dc:description/>
  <cp:lastModifiedBy>ULStudent:RANISHA.DAS</cp:lastModifiedBy>
  <cp:revision>2</cp:revision>
  <dcterms:created xsi:type="dcterms:W3CDTF">2022-11-20T18:22:00Z</dcterms:created>
  <dcterms:modified xsi:type="dcterms:W3CDTF">2022-11-24T15:25:00Z</dcterms:modified>
</cp:coreProperties>
</file>